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59ce5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8Z</dcterms:created>
  <dcterms:modified xsi:type="dcterms:W3CDTF">2016-11-22T05:05:38Z</dcterms:modified>
</cp:coreProperties>
</file>